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3AA0" w:rsidRDefault="008A3AA0"/>
    <w:tbl>
      <w:tblPr>
        <w:tblpPr w:leftFromText="141" w:rightFromText="141" w:vertAnchor="text" w:horzAnchor="margin" w:tblpX="-560" w:tblpY="270"/>
        <w:tblW w:w="101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806"/>
        <w:gridCol w:w="1851"/>
        <w:gridCol w:w="1407"/>
        <w:gridCol w:w="1507"/>
        <w:gridCol w:w="2825"/>
        <w:gridCol w:w="740"/>
      </w:tblGrid>
      <w:tr w:rsidR="004349A5" w:rsidTr="009A6C9A">
        <w:trPr>
          <w:trHeight w:val="616"/>
        </w:trPr>
        <w:tc>
          <w:tcPr>
            <w:tcW w:w="1806" w:type="dxa"/>
          </w:tcPr>
          <w:p w:rsidR="008A3AA0" w:rsidRDefault="008A3AA0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4349A5" w:rsidRPr="008A3AA0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8A3AA0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4349A5" w:rsidRPr="004349A5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330" w:type="dxa"/>
            <w:gridSpan w:val="5"/>
          </w:tcPr>
          <w:p w:rsidR="008A3AA0" w:rsidRDefault="008A3AA0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</w:t>
            </w:r>
            <w:r w:rsidR="001C50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</w:t>
            </w:r>
            <w:r w:rsidR="001C50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</w:t>
            </w:r>
            <w:r w:rsidR="004349A5" w:rsidRPr="004349A5">
              <w:rPr>
                <w:rFonts w:ascii="Times New Roman" w:hAnsi="Times New Roman" w:cs="Times New Roman"/>
                <w:b/>
                <w:sz w:val="20"/>
                <w:szCs w:val="20"/>
              </w:rPr>
              <w:t>YÜCEL YAZGIN</w:t>
            </w:r>
          </w:p>
          <w:p w:rsidR="008A3AA0" w:rsidRPr="004349A5" w:rsidRDefault="008A3AA0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95EFC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553"/>
        </w:trPr>
        <w:tc>
          <w:tcPr>
            <w:tcW w:w="1806" w:type="dxa"/>
          </w:tcPr>
          <w:p w:rsidR="00295EFC" w:rsidRPr="004349A5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51" w:type="dxa"/>
          </w:tcPr>
          <w:p w:rsidR="00295EFC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295EFC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507" w:type="dxa"/>
          </w:tcPr>
          <w:p w:rsidR="00295EFC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2825" w:type="dxa"/>
          </w:tcPr>
          <w:p w:rsidR="00295EFC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295EFC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295EFC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445"/>
        </w:trPr>
        <w:tc>
          <w:tcPr>
            <w:tcW w:w="1806" w:type="dxa"/>
          </w:tcPr>
          <w:p w:rsidR="00295EFC" w:rsidRPr="004349A5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851" w:type="dxa"/>
            <w:shd w:val="clear" w:color="auto" w:fill="FFFFFF" w:themeFill="background1"/>
          </w:tcPr>
          <w:p w:rsidR="00295EFC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B66D1D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115 </w:t>
            </w:r>
          </w:p>
          <w:p w:rsidR="00374563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507" w:type="dxa"/>
            <w:shd w:val="clear" w:color="auto" w:fill="FFFFFF" w:themeFill="background1"/>
          </w:tcPr>
          <w:p w:rsidR="00295EFC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3745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00439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2825" w:type="dxa"/>
            <w:shd w:val="clear" w:color="auto" w:fill="FFFFFF" w:themeFill="background1"/>
          </w:tcPr>
          <w:p w:rsidR="00295EFC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="0037456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37456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374563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A15074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skı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95EFC" w:rsidRDefault="000B05E4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295EFC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551"/>
        </w:trPr>
        <w:tc>
          <w:tcPr>
            <w:tcW w:w="1806" w:type="dxa"/>
          </w:tcPr>
          <w:p w:rsidR="00295EFC" w:rsidRPr="004349A5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851" w:type="dxa"/>
            <w:shd w:val="clear" w:color="auto" w:fill="FFFFFF" w:themeFill="background1"/>
          </w:tcPr>
          <w:p w:rsidR="00295EFC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115 </w:t>
            </w:r>
          </w:p>
          <w:p w:rsidR="00295EFC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507" w:type="dxa"/>
            <w:shd w:val="clear" w:color="auto" w:fill="FFFFFF" w:themeFill="background1"/>
          </w:tcPr>
          <w:p w:rsidR="00C00439" w:rsidRDefault="00295EFC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37456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295EFC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2825" w:type="dxa"/>
            <w:shd w:val="clear" w:color="auto" w:fill="FFFFFF" w:themeFill="background1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&amp;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&amp;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A15074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skı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95EFC" w:rsidRDefault="000B05E4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A74595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558"/>
        </w:trPr>
        <w:tc>
          <w:tcPr>
            <w:tcW w:w="1806" w:type="dxa"/>
          </w:tcPr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851" w:type="dxa"/>
            <w:shd w:val="clear" w:color="auto" w:fill="FFFFFF" w:themeFill="background1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A74595" w:rsidRPr="000E2ABD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  <w:r w:rsidRPr="000E2ABD"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507" w:type="dxa"/>
            <w:shd w:val="clear" w:color="auto" w:fill="auto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2825" w:type="dxa"/>
            <w:shd w:val="clear" w:color="auto" w:fill="FFFFFF" w:themeFill="background1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&amp;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&amp;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skı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A74595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410"/>
        </w:trPr>
        <w:tc>
          <w:tcPr>
            <w:tcW w:w="1806" w:type="dxa"/>
          </w:tcPr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851" w:type="dxa"/>
            <w:shd w:val="clear" w:color="auto" w:fill="FFFFFF" w:themeFill="background1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A74595" w:rsidRPr="000E2ABD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  <w:r w:rsidRPr="000E2ABD"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507" w:type="dxa"/>
            <w:shd w:val="clear" w:color="auto" w:fill="auto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2825" w:type="dxa"/>
            <w:shd w:val="clear" w:color="auto" w:fill="FFFFFF" w:themeFill="background1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&amp;P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&amp;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A74595" w:rsidRPr="004349A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skı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74595" w:rsidRDefault="00A74595" w:rsidP="00A7459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ÖOS</w:t>
            </w:r>
          </w:p>
        </w:tc>
      </w:tr>
      <w:tr w:rsidR="00374563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806" w:type="dxa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851" w:type="dxa"/>
            <w:shd w:val="clear" w:color="auto" w:fill="auto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</w:t>
            </w:r>
            <w:r w:rsidR="000B05E4"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G112</w:t>
            </w:r>
          </w:p>
          <w:p w:rsidR="00374563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1507" w:type="dxa"/>
            <w:shd w:val="clear" w:color="auto" w:fill="auto"/>
          </w:tcPr>
          <w:p w:rsidR="00374563" w:rsidRPr="004349A5" w:rsidRDefault="00A74595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ÖOS</w:t>
            </w:r>
          </w:p>
        </w:tc>
        <w:tc>
          <w:tcPr>
            <w:tcW w:w="2825" w:type="dxa"/>
            <w:shd w:val="clear" w:color="auto" w:fill="auto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74563" w:rsidRDefault="00A74595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ÖOS</w:t>
            </w:r>
          </w:p>
        </w:tc>
      </w:tr>
      <w:tr w:rsidR="00374563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422"/>
        </w:trPr>
        <w:tc>
          <w:tcPr>
            <w:tcW w:w="1806" w:type="dxa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851" w:type="dxa"/>
            <w:shd w:val="clear" w:color="auto" w:fill="auto"/>
          </w:tcPr>
          <w:p w:rsidR="00374563" w:rsidRDefault="000B05E4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B66D1D" w:rsidRDefault="00374563" w:rsidP="008A3AA0">
            <w:pPr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G112</w:t>
            </w:r>
          </w:p>
          <w:p w:rsidR="00374563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1507" w:type="dxa"/>
            <w:shd w:val="clear" w:color="auto" w:fill="auto"/>
          </w:tcPr>
          <w:p w:rsidR="00374563" w:rsidRPr="004349A5" w:rsidRDefault="00A74595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ÖOS</w:t>
            </w:r>
          </w:p>
        </w:tc>
        <w:tc>
          <w:tcPr>
            <w:tcW w:w="2825" w:type="dxa"/>
            <w:shd w:val="clear" w:color="auto" w:fill="FFFFFF" w:themeFill="background1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251 </w:t>
            </w:r>
          </w:p>
          <w:p w:rsidR="00374563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0" w:type="auto"/>
            <w:shd w:val="clear" w:color="auto" w:fill="auto"/>
          </w:tcPr>
          <w:p w:rsidR="00374563" w:rsidRDefault="00A74595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ÖOS</w:t>
            </w:r>
          </w:p>
        </w:tc>
      </w:tr>
      <w:tr w:rsidR="00374563" w:rsidRPr="004349A5" w:rsidTr="00A74595">
        <w:tblPrEx>
          <w:tblCellMar>
            <w:left w:w="108" w:type="dxa"/>
            <w:right w:w="108" w:type="dxa"/>
          </w:tblCellMar>
          <w:tblLook w:val="01E0"/>
        </w:tblPrEx>
        <w:trPr>
          <w:trHeight w:val="573"/>
        </w:trPr>
        <w:tc>
          <w:tcPr>
            <w:tcW w:w="1806" w:type="dxa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851" w:type="dxa"/>
            <w:shd w:val="clear" w:color="auto" w:fill="auto"/>
          </w:tcPr>
          <w:p w:rsidR="00374563" w:rsidRDefault="000B05E4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7" w:type="dxa"/>
            <w:shd w:val="clear" w:color="auto" w:fill="auto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25" w:type="dxa"/>
            <w:shd w:val="clear" w:color="auto" w:fill="FFFFFF" w:themeFill="background1"/>
          </w:tcPr>
          <w:p w:rsidR="00374563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4349A5">
              <w:rPr>
                <w:rFonts w:ascii="Times New Roman" w:hAnsi="Times New Roman" w:cs="Times New Roman"/>
                <w:sz w:val="20"/>
                <w:szCs w:val="20"/>
              </w:rPr>
              <w:t xml:space="preserve">251 </w:t>
            </w:r>
          </w:p>
          <w:p w:rsidR="00374563" w:rsidRPr="004349A5" w:rsidRDefault="00B66D1D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0" w:type="auto"/>
            <w:shd w:val="clear" w:color="auto" w:fill="auto"/>
          </w:tcPr>
          <w:p w:rsidR="00374563" w:rsidRPr="004349A5" w:rsidRDefault="00374563" w:rsidP="008A3AA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95EFC" w:rsidRDefault="00295EFC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8A3AA0" w:rsidRDefault="008A3AA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295EFC" w:rsidRPr="00295EFC" w:rsidRDefault="00E537F7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="00295EFC"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 w:rsidR="00B66D1D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295EFC" w:rsidRPr="00295EFC" w:rsidRDefault="00E537F7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="00295EFC"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 w:rsidR="00B66D1D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295EFC" w:rsidRDefault="00295EF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8A3AA0" w:rsidRDefault="008A3AA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92CAC" w:rsidRPr="00C22427" w:rsidRDefault="00C92CAC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87" w:tblpY="255"/>
        <w:tblW w:w="9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88"/>
        <w:gridCol w:w="2104"/>
        <w:gridCol w:w="1597"/>
        <w:gridCol w:w="1591"/>
        <w:gridCol w:w="1063"/>
        <w:gridCol w:w="1967"/>
      </w:tblGrid>
      <w:tr w:rsidR="001840D6" w:rsidRPr="001840D6" w:rsidTr="00A15074">
        <w:trPr>
          <w:trHeight w:val="240"/>
        </w:trPr>
        <w:tc>
          <w:tcPr>
            <w:tcW w:w="1417" w:type="dxa"/>
          </w:tcPr>
          <w:p w:rsidR="00F5585E" w:rsidRDefault="00F5585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1840D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F5585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1840D6" w:rsidRPr="001840D6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93" w:type="dxa"/>
            <w:gridSpan w:val="5"/>
          </w:tcPr>
          <w:p w:rsidR="00F5585E" w:rsidRDefault="00F5585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</w:t>
            </w:r>
            <w:r w:rsidR="00F5585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</w:t>
            </w:r>
            <w:r w:rsidR="00F5585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</w:t>
            </w:r>
            <w:r w:rsidR="001840D6" w:rsidRPr="001840D6">
              <w:rPr>
                <w:rFonts w:ascii="Times New Roman" w:hAnsi="Times New Roman" w:cs="Times New Roman"/>
                <w:b/>
                <w:sz w:val="20"/>
                <w:szCs w:val="20"/>
              </w:rPr>
              <w:t>RAİF DİMİLİLER</w:t>
            </w:r>
          </w:p>
          <w:p w:rsidR="00F5585E" w:rsidRPr="001840D6" w:rsidRDefault="00F5585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417" w:type="dxa"/>
          </w:tcPr>
          <w:p w:rsidR="00295EFC" w:rsidRPr="001840D6" w:rsidRDefault="00295EF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7" w:type="dxa"/>
          </w:tcPr>
          <w:p w:rsidR="00295EF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526" w:type="dxa"/>
          </w:tcPr>
          <w:p w:rsidR="00295EF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592" w:type="dxa"/>
          </w:tcPr>
          <w:p w:rsidR="00295EF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064" w:type="dxa"/>
          </w:tcPr>
          <w:p w:rsidR="00295EF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984" w:type="dxa"/>
          </w:tcPr>
          <w:p w:rsidR="00295EF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01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A3514F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Default="006B3BF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1A4B40" w:rsidRDefault="001A4B4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22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02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326C65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14907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326C6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326C6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A3514F" w:rsidRPr="00C92CAC" w:rsidRDefault="00B66D1D" w:rsidP="00B66D1D">
            <w:pPr>
              <w:pStyle w:val="HTMLPreformatted"/>
              <w:shd w:val="clear" w:color="auto" w:fill="FFFFFF"/>
              <w:jc w:val="center"/>
              <w:rPr>
                <w:rFonts w:ascii="inherit" w:hAnsi="inherit"/>
                <w:color w:val="212121"/>
              </w:rPr>
            </w:pPr>
            <w:r>
              <w:rPr>
                <w:rFonts w:ascii="inherit" w:hAnsi="inherit"/>
                <w:color w:val="212121"/>
              </w:rPr>
              <w:t>HeykelAtölyesi</w:t>
            </w:r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07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Default="006B3BF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1A4B40" w:rsidRDefault="001A4B4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22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02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Default="006B3BF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DE2C66" w:rsidRDefault="006B3BF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326C65"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223 </w:t>
            </w:r>
            <w:r w:rsidR="00326C65">
              <w:rPr>
                <w:rFonts w:ascii="Times New Roman" w:hAnsi="Times New Roman" w:cs="Times New Roman"/>
                <w:sz w:val="20"/>
                <w:szCs w:val="20"/>
              </w:rPr>
              <w:t>– 02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C92CAC" w:rsidRPr="001840D6" w:rsidRDefault="00C92CA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odelaj</w:t>
            </w:r>
            <w:r w:rsidR="00B66D1D">
              <w:rPr>
                <w:rFonts w:ascii="Times New Roman" w:hAnsi="Times New Roman" w:cs="Times New Roman"/>
                <w:sz w:val="20"/>
                <w:szCs w:val="20"/>
              </w:rPr>
              <w:t>Atölyesi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Pr="001840D6" w:rsidRDefault="006B3BF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105 </w:t>
            </w:r>
          </w:p>
        </w:tc>
        <w:tc>
          <w:tcPr>
            <w:tcW w:w="1592" w:type="dxa"/>
            <w:shd w:val="clear" w:color="auto" w:fill="FFFFFF" w:themeFill="background1"/>
          </w:tcPr>
          <w:p w:rsidR="001A4B40" w:rsidRDefault="001A4B4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22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– 02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  <w:proofErr w:type="spellEnd"/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24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odelaj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tölyesi</w:t>
            </w:r>
            <w:proofErr w:type="spellEnd"/>
          </w:p>
        </w:tc>
        <w:tc>
          <w:tcPr>
            <w:tcW w:w="1526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592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064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30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592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064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4" w:type="dxa"/>
            <w:shd w:val="clear" w:color="auto" w:fill="FFFFFF" w:themeFill="background1"/>
          </w:tcPr>
          <w:p w:rsidR="00326C6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326C65">
              <w:rPr>
                <w:rFonts w:ascii="Times New Roman" w:hAnsi="Times New Roman" w:cs="Times New Roman"/>
                <w:sz w:val="20"/>
                <w:szCs w:val="20"/>
              </w:rPr>
              <w:t xml:space="preserve"> 22</w:t>
            </w:r>
            <w:r w:rsidR="00C1490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51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  <w:p w:rsidR="00C92CAC" w:rsidRPr="001840D6" w:rsidRDefault="00C92CA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592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064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 22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  <w:tr w:rsidR="00326C65" w:rsidRPr="001840D6" w:rsidTr="00A15074">
        <w:tblPrEx>
          <w:tblCellMar>
            <w:left w:w="108" w:type="dxa"/>
            <w:right w:w="108" w:type="dxa"/>
          </w:tblCellMar>
          <w:tblLook w:val="01E0"/>
        </w:tblPrEx>
        <w:trPr>
          <w:trHeight w:val="356"/>
        </w:trPr>
        <w:tc>
          <w:tcPr>
            <w:tcW w:w="1417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592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1064" w:type="dxa"/>
            <w:shd w:val="clear" w:color="auto" w:fill="auto"/>
          </w:tcPr>
          <w:p w:rsidR="00326C6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Default="00C1490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 222</w:t>
            </w:r>
          </w:p>
          <w:p w:rsidR="00C92CAC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</w:tr>
    </w:tbl>
    <w:p w:rsidR="001840D6" w:rsidRPr="001840D6" w:rsidRDefault="001840D6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4349A5" w:rsidRPr="001840D6" w:rsidRDefault="004349A5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349A5" w:rsidRDefault="004349A5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1840D6" w:rsidRDefault="001840D6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1C2E0B" w:rsidRDefault="001C2E0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612159" w:rsidRDefault="00612159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1C2E0B" w:rsidRDefault="001C2E0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A15074" w:rsidRDefault="00A15074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A15074" w:rsidRPr="00C22427" w:rsidRDefault="00A15074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Y="28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44"/>
        <w:gridCol w:w="2305"/>
        <w:gridCol w:w="1811"/>
        <w:gridCol w:w="1811"/>
        <w:gridCol w:w="1352"/>
        <w:gridCol w:w="953"/>
      </w:tblGrid>
      <w:tr w:rsidR="001840D6" w:rsidRPr="001840D6" w:rsidTr="00EB6E28">
        <w:trPr>
          <w:trHeight w:val="270"/>
        </w:trPr>
        <w:tc>
          <w:tcPr>
            <w:tcW w:w="1345" w:type="dxa"/>
          </w:tcPr>
          <w:p w:rsidR="00612159" w:rsidRDefault="00612159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r w:rsidR="001840D6" w:rsidRPr="001840D6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612159" w:rsidRPr="001840D6" w:rsidRDefault="00612159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1" w:type="dxa"/>
            <w:gridSpan w:val="5"/>
          </w:tcPr>
          <w:p w:rsidR="00612159" w:rsidRDefault="00612159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</w:t>
            </w:r>
            <w:r w:rsidR="006121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</w:t>
            </w:r>
            <w:r w:rsidR="006121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R.</w:t>
            </w:r>
            <w:r w:rsidR="0061215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1840D6" w:rsidRPr="001840D6">
              <w:rPr>
                <w:rFonts w:ascii="Times New Roman" w:hAnsi="Times New Roman" w:cs="Times New Roman"/>
                <w:b/>
                <w:sz w:val="20"/>
                <w:szCs w:val="20"/>
              </w:rPr>
              <w:t>HASAN ZEYBEK</w:t>
            </w:r>
          </w:p>
        </w:tc>
      </w:tr>
      <w:tr w:rsidR="00326C65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59"/>
        </w:trPr>
        <w:tc>
          <w:tcPr>
            <w:tcW w:w="1345" w:type="dxa"/>
          </w:tcPr>
          <w:p w:rsidR="00326C65" w:rsidRPr="001840D6" w:rsidRDefault="00326C6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88" w:type="dxa"/>
          </w:tcPr>
          <w:p w:rsidR="00326C6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326C6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326C6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326C6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326C6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4349A5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6"/>
        </w:trPr>
        <w:tc>
          <w:tcPr>
            <w:tcW w:w="1345" w:type="dxa"/>
          </w:tcPr>
          <w:p w:rsidR="004349A5" w:rsidRPr="001840D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30</w:t>
            </w:r>
            <w:r w:rsidR="000941D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0941D2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4349A5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4349A5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6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C00439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27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788" w:type="dxa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0941D2">
              <w:rPr>
                <w:rFonts w:ascii="Times New Roman" w:hAnsi="Times New Roman" w:cs="Times New Roman"/>
                <w:sz w:val="20"/>
                <w:szCs w:val="20"/>
              </w:rPr>
              <w:t>4 RES</w:t>
            </w:r>
            <w:r w:rsidR="000941D2" w:rsidRPr="001840D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941D2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A53F80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2</w:t>
            </w:r>
            <w:r w:rsidR="000941D2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4:00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: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 RES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 RES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EB6E28" w:rsidRPr="001840D6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5" w:type="dxa"/>
          </w:tcPr>
          <w:p w:rsidR="00EB6E28" w:rsidRPr="001840D6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788" w:type="dxa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 RES</w:t>
            </w:r>
            <w:r w:rsidRPr="001840D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941D2" w:rsidRDefault="000941D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1840D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auto"/>
          </w:tcPr>
          <w:p w:rsidR="00EB6E28" w:rsidRPr="001840D6" w:rsidRDefault="000F58C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</w:tbl>
    <w:p w:rsidR="00252D3B" w:rsidRDefault="00252D3B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252D3B" w:rsidRDefault="00252D3B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252D3B" w:rsidRPr="001840D6" w:rsidRDefault="00252D3B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349A5" w:rsidRDefault="004349A5" w:rsidP="00B66D1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252D3B" w:rsidRPr="001840D6" w:rsidRDefault="00252D3B" w:rsidP="00B66D1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4349A5" w:rsidRPr="00C22427" w:rsidRDefault="004349A5" w:rsidP="00B66D1D">
      <w:pPr>
        <w:spacing w:after="0" w:line="240" w:lineRule="auto"/>
        <w:rPr>
          <w:sz w:val="20"/>
          <w:szCs w:val="20"/>
        </w:rPr>
      </w:pPr>
    </w:p>
    <w:p w:rsidR="004349A5" w:rsidRPr="00C22427" w:rsidRDefault="004349A5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1840D6" w:rsidRDefault="001840D6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4349A5" w:rsidRDefault="004349A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265F50" w:rsidRDefault="00265F50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42222F" w:rsidRDefault="0042222F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42222F" w:rsidRDefault="0042222F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47"/>
        <w:gridCol w:w="1521"/>
        <w:gridCol w:w="1586"/>
        <w:gridCol w:w="1950"/>
        <w:gridCol w:w="1586"/>
        <w:gridCol w:w="1586"/>
      </w:tblGrid>
      <w:tr w:rsidR="00EB7A61" w:rsidTr="00EB6E28">
        <w:trPr>
          <w:trHeight w:val="255"/>
        </w:trPr>
        <w:tc>
          <w:tcPr>
            <w:tcW w:w="1348" w:type="dxa"/>
          </w:tcPr>
          <w:p w:rsidR="00265F50" w:rsidRDefault="00265F5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EB7A61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r w:rsidR="00EB7A61" w:rsidRPr="00CA46C5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265F50" w:rsidRPr="00CA46C5" w:rsidRDefault="00265F5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28" w:type="dxa"/>
            <w:gridSpan w:val="5"/>
          </w:tcPr>
          <w:p w:rsidR="00265F50" w:rsidRDefault="00265F5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B7A61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RD.</w:t>
            </w:r>
            <w:r w:rsidR="00265F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.</w:t>
            </w:r>
            <w:r w:rsidR="00265F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R.</w:t>
            </w:r>
            <w:r w:rsidR="00265F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EB7A61" w:rsidRPr="00CA46C5">
              <w:rPr>
                <w:rFonts w:ascii="Times New Roman" w:hAnsi="Times New Roman" w:cs="Times New Roman"/>
                <w:b/>
                <w:sz w:val="20"/>
                <w:szCs w:val="20"/>
              </w:rPr>
              <w:t>MUSTAFA HASTÜRK</w:t>
            </w:r>
          </w:p>
        </w:tc>
      </w:tr>
      <w:tr w:rsidR="00EB6E28" w:rsidRPr="00C22427" w:rsidTr="00EB6E28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348" w:type="dxa"/>
          </w:tcPr>
          <w:p w:rsidR="00EB6E28" w:rsidRPr="00CA46C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48" w:type="dxa"/>
          </w:tcPr>
          <w:p w:rsidR="00EB6E2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EB6E2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EB6E2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EB6E2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EB6E2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EB6E28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348" w:type="dxa"/>
          </w:tcPr>
          <w:p w:rsidR="00EB6E28" w:rsidRPr="00CA46C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348" w:type="dxa"/>
            <w:shd w:val="clear" w:color="auto" w:fill="FFFFFF" w:themeFill="background1"/>
          </w:tcPr>
          <w:p w:rsidR="00EB6E28" w:rsidRPr="00CA46C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A53F80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EB6E28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EB6E28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348" w:type="dxa"/>
            <w:shd w:val="clear" w:color="auto" w:fill="FFFFFF" w:themeFill="background1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Default="00A53F8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6&amp;</w:t>
            </w:r>
            <w:r w:rsidRPr="00EB6E28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42222F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18C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Default="00B66D1D" w:rsidP="00B66D1D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348" w:type="dxa"/>
            <w:shd w:val="clear" w:color="auto" w:fill="FFFFFF" w:themeFill="background1"/>
          </w:tcPr>
          <w:p w:rsidR="0042222F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Default="00A53F8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6&amp;</w:t>
            </w:r>
            <w:r w:rsidRPr="00EB6E28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42222F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18C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Default="00B66D1D" w:rsidP="00B66D1D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348" w:type="dxa"/>
            <w:shd w:val="clear" w:color="auto" w:fill="FFFFFF" w:themeFill="background1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Default="00A53F8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366&amp;</w:t>
            </w:r>
            <w:r w:rsidRPr="00EB6E28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42222F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418C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Default="00B66D1D" w:rsidP="00B66D1D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EB6E28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8" w:type="dxa"/>
          </w:tcPr>
          <w:p w:rsidR="00EB6E28" w:rsidRPr="00CA46C5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348" w:type="dxa"/>
            <w:shd w:val="clear" w:color="auto" w:fill="auto"/>
          </w:tcPr>
          <w:p w:rsidR="00EB6E28" w:rsidRPr="000E2ABD" w:rsidRDefault="00CA287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2ABD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 w:rsidRPr="000E2ABD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EB6E28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2D3DC5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EB6E28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6-03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EB6E28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A53F80" w:rsidRDefault="00EB6E2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EB6E28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348" w:type="dxa"/>
            <w:shd w:val="clear" w:color="auto" w:fill="auto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A53F80" w:rsidRDefault="00A53F8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348" w:type="dxa"/>
            <w:shd w:val="clear" w:color="auto" w:fill="auto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42222F" w:rsidRPr="00CA46C5" w:rsidRDefault="008F4A8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</w:tr>
      <w:tr w:rsidR="0042222F" w:rsidRPr="00C22427" w:rsidTr="0042222F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348" w:type="dxa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348" w:type="dxa"/>
            <w:shd w:val="clear" w:color="auto" w:fill="auto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F4A8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DA539B" w:rsidRPr="00DA539B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D3DC5" w:rsidRDefault="002D3DC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42222F" w:rsidRPr="00CA46C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Resim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2222F" w:rsidRPr="00CA46C5" w:rsidRDefault="0042222F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B6E28" w:rsidRDefault="00EB6E28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Pr="005706F2" w:rsidRDefault="00DA539B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tbl>
      <w:tblPr>
        <w:tblpPr w:leftFromText="141" w:rightFromText="141" w:vertAnchor="text" w:horzAnchor="margin" w:tblpX="-200" w:tblpY="240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546"/>
        <w:gridCol w:w="1418"/>
        <w:gridCol w:w="1275"/>
        <w:gridCol w:w="3261"/>
        <w:gridCol w:w="1134"/>
        <w:gridCol w:w="1142"/>
      </w:tblGrid>
      <w:tr w:rsidR="00D52F8B" w:rsidRPr="00E92A7E" w:rsidTr="00615BF6">
        <w:trPr>
          <w:trHeight w:val="300"/>
        </w:trPr>
        <w:tc>
          <w:tcPr>
            <w:tcW w:w="1546" w:type="dxa"/>
          </w:tcPr>
          <w:p w:rsidR="003451D2" w:rsidRDefault="003451D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D52F8B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3451D2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615BF6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D52F8B" w:rsidRPr="00E92A7E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3451D2" w:rsidRPr="00E92A7E" w:rsidRDefault="003451D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0" w:type="dxa"/>
            <w:gridSpan w:val="5"/>
          </w:tcPr>
          <w:p w:rsidR="003451D2" w:rsidRDefault="003451D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52F8B" w:rsidRPr="000E2ABD" w:rsidRDefault="002D3DC5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2ABD">
              <w:rPr>
                <w:rFonts w:ascii="Times New Roman" w:hAnsi="Times New Roman" w:cs="Times New Roman"/>
                <w:b/>
                <w:sz w:val="20"/>
                <w:szCs w:val="20"/>
              </w:rPr>
              <w:t>DR.</w:t>
            </w:r>
            <w:r w:rsidR="003451D2" w:rsidRPr="000E2AB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52F8B" w:rsidRPr="000E2ABD">
              <w:rPr>
                <w:rFonts w:ascii="Times New Roman" w:hAnsi="Times New Roman" w:cs="Times New Roman"/>
                <w:b/>
                <w:sz w:val="20"/>
                <w:szCs w:val="20"/>
              </w:rPr>
              <w:t>EVRİM ERGÜN</w:t>
            </w:r>
          </w:p>
        </w:tc>
      </w:tr>
      <w:tr w:rsidR="0042222F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277"/>
        </w:trPr>
        <w:tc>
          <w:tcPr>
            <w:tcW w:w="1546" w:type="dxa"/>
          </w:tcPr>
          <w:p w:rsidR="0042222F" w:rsidRPr="00E92A7E" w:rsidRDefault="0042222F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:rsidR="0042222F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275" w:type="dxa"/>
          </w:tcPr>
          <w:p w:rsidR="0042222F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3261" w:type="dxa"/>
          </w:tcPr>
          <w:p w:rsidR="0042222F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134" w:type="dxa"/>
          </w:tcPr>
          <w:p w:rsidR="0042222F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142" w:type="dxa"/>
          </w:tcPr>
          <w:p w:rsidR="0042222F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425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418" w:type="dxa"/>
            <w:shd w:val="clear" w:color="auto" w:fill="FFFFFF" w:themeFill="background1"/>
          </w:tcPr>
          <w:p w:rsidR="00DA539B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</w:t>
            </w:r>
            <w:r w:rsidR="002D3DC5">
              <w:rPr>
                <w:rFonts w:ascii="Times New Roman" w:hAnsi="Times New Roman" w:cs="Times New Roman"/>
                <w:sz w:val="20"/>
                <w:szCs w:val="20"/>
              </w:rPr>
              <w:t>6-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 xml:space="preserve">01 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275" w:type="dxa"/>
            <w:shd w:val="clear" w:color="auto" w:fill="FFFFFF" w:themeFill="background1"/>
          </w:tcPr>
          <w:p w:rsidR="005706F2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23&amp;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  <w:p w:rsidR="001A4B40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3261" w:type="dxa"/>
            <w:shd w:val="clear" w:color="auto" w:fill="FFFFFF" w:themeFill="background1"/>
          </w:tcPr>
          <w:p w:rsidR="00DA539B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RES11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6B3BFA"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DA539B" w:rsidRDefault="00B66D1D" w:rsidP="00615BF6">
            <w:pPr>
              <w:pStyle w:val="HTMLPreformatted"/>
              <w:shd w:val="clear" w:color="auto" w:fill="FFFFFF"/>
              <w:jc w:val="center"/>
              <w:rPr>
                <w:rFonts w:ascii="inherit" w:hAnsi="inherit"/>
                <w:color w:val="212121"/>
              </w:rPr>
            </w:pPr>
            <w:r>
              <w:rPr>
                <w:rFonts w:ascii="inherit" w:hAnsi="inherit"/>
                <w:color w:val="212121"/>
              </w:rPr>
              <w:t>Atölye 2</w:t>
            </w:r>
          </w:p>
        </w:tc>
        <w:tc>
          <w:tcPr>
            <w:tcW w:w="1134" w:type="dxa"/>
            <w:shd w:val="clear" w:color="auto" w:fill="auto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750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Default="002D3DC5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 xml:space="preserve">01 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275" w:type="dxa"/>
            <w:shd w:val="clear" w:color="auto" w:fill="FFFFFF" w:themeFill="background1"/>
          </w:tcPr>
          <w:p w:rsidR="001A4B40" w:rsidRDefault="001A4B40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23&amp;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3261" w:type="dxa"/>
            <w:shd w:val="clear" w:color="auto" w:fill="FFFFFF" w:themeFill="background1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2&amp;RES112&amp;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134" w:type="dxa"/>
            <w:shd w:val="clear" w:color="auto" w:fill="auto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634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Default="002D3DC5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 xml:space="preserve">01 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275" w:type="dxa"/>
            <w:shd w:val="clear" w:color="auto" w:fill="FFFFFF" w:themeFill="background1"/>
          </w:tcPr>
          <w:p w:rsidR="001A4B40" w:rsidRDefault="001A4B40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23&amp;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3261" w:type="dxa"/>
            <w:shd w:val="clear" w:color="auto" w:fill="FFFFFF" w:themeFill="background1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2&amp;RES112&amp;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134" w:type="dxa"/>
            <w:shd w:val="clear" w:color="auto" w:fill="auto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502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Default="002D3DC5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 xml:space="preserve">01 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275" w:type="dxa"/>
            <w:shd w:val="clear" w:color="auto" w:fill="FFFFFF" w:themeFill="background1"/>
          </w:tcPr>
          <w:p w:rsidR="001A4B40" w:rsidRDefault="001A4B40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23&amp;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odelajAtölyesi</w:t>
            </w:r>
            <w:proofErr w:type="spellEnd"/>
          </w:p>
        </w:tc>
        <w:tc>
          <w:tcPr>
            <w:tcW w:w="3261" w:type="dxa"/>
            <w:shd w:val="clear" w:color="auto" w:fill="FFFFFF" w:themeFill="background1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2&amp;RES112&amp;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134" w:type="dxa"/>
            <w:shd w:val="clear" w:color="auto" w:fill="auto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260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418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1" w:type="dxa"/>
            <w:shd w:val="clear" w:color="auto" w:fill="auto"/>
          </w:tcPr>
          <w:p w:rsidR="005706F2" w:rsidRPr="000E2ABD" w:rsidRDefault="000E2AB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2ABD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shd w:val="clear" w:color="auto" w:fill="FFFFFF" w:themeFill="background1"/>
          </w:tcPr>
          <w:p w:rsidR="005706F2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395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418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275" w:type="dxa"/>
            <w:shd w:val="clear" w:color="auto" w:fill="auto"/>
          </w:tcPr>
          <w:p w:rsidR="005706F2" w:rsidRPr="00E92A7E" w:rsidRDefault="000E2AB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3261" w:type="dxa"/>
            <w:shd w:val="clear" w:color="auto" w:fill="FFFFFF" w:themeFill="background1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2&amp;RES112&amp;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CE532C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Default="00DA539B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259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418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275" w:type="dxa"/>
            <w:shd w:val="clear" w:color="auto" w:fill="auto"/>
          </w:tcPr>
          <w:p w:rsidR="005706F2" w:rsidRPr="00E92A7E" w:rsidRDefault="000E2AB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3261" w:type="dxa"/>
            <w:shd w:val="clear" w:color="auto" w:fill="FFFFFF" w:themeFill="background1"/>
          </w:tcPr>
          <w:p w:rsidR="006F1CFC" w:rsidRDefault="006F1CFC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F102&amp;RES112&amp;GRT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CE532C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Atölye</w:t>
            </w:r>
            <w:proofErr w:type="spellEnd"/>
            <w:r>
              <w:rPr>
                <w:rFonts w:ascii="inherit" w:hAnsi="inherit"/>
                <w:color w:val="212121"/>
              </w:rPr>
              <w:t xml:space="preserve"> 2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Default="00DA539B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142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</w:tr>
      <w:tr w:rsidR="005706F2" w:rsidRPr="00E92A7E" w:rsidTr="00615BF6">
        <w:tblPrEx>
          <w:tblCellMar>
            <w:left w:w="108" w:type="dxa"/>
            <w:right w:w="108" w:type="dxa"/>
          </w:tblCellMar>
          <w:tblLook w:val="01E0"/>
        </w:tblPrEx>
        <w:trPr>
          <w:trHeight w:val="264"/>
        </w:trPr>
        <w:tc>
          <w:tcPr>
            <w:tcW w:w="1546" w:type="dxa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418" w:type="dxa"/>
            <w:shd w:val="clear" w:color="auto" w:fill="auto"/>
          </w:tcPr>
          <w:p w:rsidR="005706F2" w:rsidRPr="00E92A7E" w:rsidRDefault="005706F2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E70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275" w:type="dxa"/>
            <w:shd w:val="clear" w:color="auto" w:fill="auto"/>
          </w:tcPr>
          <w:p w:rsidR="005706F2" w:rsidRPr="000E2ABD" w:rsidRDefault="000E2AB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2ABD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3261" w:type="dxa"/>
            <w:shd w:val="clear" w:color="auto" w:fill="auto"/>
          </w:tcPr>
          <w:p w:rsidR="005706F2" w:rsidRPr="000E2ABD" w:rsidRDefault="000E2AB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E2ABD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Default="00DA539B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E92A7E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  <w:r w:rsidR="006F1CF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E92A7E" w:rsidRDefault="00B66D1D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hAnsi="inherit"/>
                <w:color w:val="212121"/>
              </w:rPr>
              <w:t>HeykelAtölyesi</w:t>
            </w:r>
            <w:proofErr w:type="spellEnd"/>
          </w:p>
        </w:tc>
        <w:tc>
          <w:tcPr>
            <w:tcW w:w="1142" w:type="dxa"/>
            <w:shd w:val="clear" w:color="auto" w:fill="auto"/>
          </w:tcPr>
          <w:p w:rsidR="00E70C06" w:rsidRPr="00E70C06" w:rsidRDefault="00E70C06" w:rsidP="00615BF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</w:tbl>
    <w:p w:rsidR="0042222F" w:rsidRDefault="0042222F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DA539B" w:rsidRDefault="00DA539B" w:rsidP="00B66D1D">
      <w:pPr>
        <w:spacing w:after="0" w:line="240" w:lineRule="auto"/>
        <w:rPr>
          <w:sz w:val="20"/>
          <w:szCs w:val="20"/>
        </w:rPr>
      </w:pPr>
    </w:p>
    <w:p w:rsidR="00DA539B" w:rsidRDefault="00DA539B" w:rsidP="00B66D1D">
      <w:pPr>
        <w:spacing w:after="0" w:line="240" w:lineRule="auto"/>
        <w:rPr>
          <w:sz w:val="20"/>
          <w:szCs w:val="20"/>
        </w:rPr>
      </w:pPr>
    </w:p>
    <w:p w:rsidR="00DA539B" w:rsidRDefault="00DA539B" w:rsidP="00B66D1D">
      <w:pPr>
        <w:spacing w:after="0" w:line="240" w:lineRule="auto"/>
        <w:rPr>
          <w:sz w:val="20"/>
          <w:szCs w:val="20"/>
        </w:rPr>
      </w:pPr>
    </w:p>
    <w:p w:rsidR="00DA539B" w:rsidRDefault="00DA539B" w:rsidP="00B66D1D">
      <w:pPr>
        <w:spacing w:after="0" w:line="240" w:lineRule="auto"/>
        <w:rPr>
          <w:sz w:val="20"/>
          <w:szCs w:val="20"/>
        </w:rPr>
      </w:pPr>
    </w:p>
    <w:p w:rsidR="00E21215" w:rsidRDefault="00E21215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4C64EE" w:rsidRDefault="004C64EE" w:rsidP="00B66D1D">
      <w:pPr>
        <w:spacing w:after="0" w:line="240" w:lineRule="auto"/>
        <w:rPr>
          <w:sz w:val="20"/>
          <w:szCs w:val="20"/>
        </w:rPr>
      </w:pPr>
    </w:p>
    <w:p w:rsidR="00E21215" w:rsidRDefault="00E21215" w:rsidP="00B66D1D">
      <w:pPr>
        <w:spacing w:after="0" w:line="240" w:lineRule="auto"/>
        <w:rPr>
          <w:sz w:val="20"/>
          <w:szCs w:val="20"/>
        </w:rPr>
      </w:pPr>
    </w:p>
    <w:p w:rsidR="00E21215" w:rsidRDefault="00E21215" w:rsidP="00B66D1D">
      <w:pPr>
        <w:spacing w:after="0" w:line="240" w:lineRule="auto"/>
        <w:rPr>
          <w:sz w:val="20"/>
          <w:szCs w:val="20"/>
        </w:rPr>
      </w:pPr>
    </w:p>
    <w:p w:rsidR="00E21215" w:rsidRDefault="00E21215" w:rsidP="00B66D1D">
      <w:pPr>
        <w:spacing w:after="0" w:line="240" w:lineRule="auto"/>
        <w:rPr>
          <w:sz w:val="20"/>
          <w:szCs w:val="20"/>
        </w:rPr>
      </w:pPr>
    </w:p>
    <w:p w:rsidR="00E21215" w:rsidRDefault="00E21215" w:rsidP="00B66D1D">
      <w:pPr>
        <w:spacing w:after="0" w:line="240" w:lineRule="auto"/>
        <w:rPr>
          <w:sz w:val="20"/>
          <w:szCs w:val="20"/>
        </w:rPr>
      </w:pPr>
    </w:p>
    <w:tbl>
      <w:tblPr>
        <w:tblpPr w:leftFromText="141" w:rightFromText="141" w:vertAnchor="text" w:horzAnchor="margin" w:tblpX="-143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80"/>
        <w:gridCol w:w="2308"/>
        <w:gridCol w:w="1561"/>
        <w:gridCol w:w="1105"/>
        <w:gridCol w:w="1561"/>
        <w:gridCol w:w="1561"/>
      </w:tblGrid>
      <w:tr w:rsidR="005706F2" w:rsidRPr="00E92A7E" w:rsidTr="00F112CC">
        <w:trPr>
          <w:trHeight w:val="210"/>
        </w:trPr>
        <w:tc>
          <w:tcPr>
            <w:tcW w:w="1488" w:type="dxa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5706F2" w:rsidRPr="00CF7981" w:rsidRDefault="00B66D1D" w:rsidP="00CF79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CF7981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5706F2" w:rsidRPr="00E92A7E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CF7981" w:rsidRPr="00E92A7E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088" w:type="dxa"/>
            <w:gridSpan w:val="5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706F2" w:rsidRPr="00F606E5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06E5">
              <w:rPr>
                <w:rFonts w:ascii="Times New Roman" w:hAnsi="Times New Roman" w:cs="Times New Roman"/>
                <w:b/>
                <w:sz w:val="20"/>
                <w:szCs w:val="20"/>
              </w:rPr>
              <w:t>VEDİA OKUTAN GAYDELER</w:t>
            </w:r>
          </w:p>
        </w:tc>
      </w:tr>
      <w:tr w:rsidR="005706F2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36"/>
        </w:trPr>
        <w:tc>
          <w:tcPr>
            <w:tcW w:w="1488" w:type="dxa"/>
          </w:tcPr>
          <w:p w:rsidR="005706F2" w:rsidRPr="00E92A7E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6" w:type="dxa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5706F2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09"/>
        </w:trPr>
        <w:tc>
          <w:tcPr>
            <w:tcW w:w="1488" w:type="dxa"/>
          </w:tcPr>
          <w:p w:rsidR="005706F2" w:rsidRPr="005B5F5C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316" w:type="dxa"/>
            <w:shd w:val="clear" w:color="auto" w:fill="FFFFFF" w:themeFill="background1"/>
          </w:tcPr>
          <w:p w:rsidR="005706F2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 w:rsidR="00F112C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E21215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E21215" w:rsidRPr="005B5F5C" w:rsidRDefault="00E2121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5706F2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F112C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E21215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E21215" w:rsidRPr="005B5F5C" w:rsidRDefault="00E2121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5706F2" w:rsidRPr="005B5F5C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  <w:p w:rsidR="005706F2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5706F2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F112C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E21215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112CC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112CC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E537F7">
        <w:tblPrEx>
          <w:tblCellMar>
            <w:left w:w="108" w:type="dxa"/>
            <w:right w:w="108" w:type="dxa"/>
          </w:tblCellMar>
          <w:tblLook w:val="01E0"/>
        </w:tblPrEx>
        <w:trPr>
          <w:trHeight w:val="607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112CC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112CC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09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F112CC" w:rsidRPr="00E212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F112CC" w:rsidRPr="00862977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06-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15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316" w:type="dxa"/>
            <w:shd w:val="clear" w:color="auto" w:fill="auto"/>
          </w:tcPr>
          <w:p w:rsidR="00F112CC" w:rsidRPr="00F606E5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06E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F112CC" w:rsidRPr="00F606E5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06E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F112CC" w:rsidRPr="00F606E5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06E5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E21215" w:rsidRDefault="00B66D1D" w:rsidP="00B66D1D">
            <w:pPr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20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316" w:type="dxa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Pr="005B5F5C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26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316" w:type="dxa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Pr="005B5F5C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F112CC" w:rsidRPr="00E92A7E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32"/>
        </w:trPr>
        <w:tc>
          <w:tcPr>
            <w:tcW w:w="1488" w:type="dxa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316" w:type="dxa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5B5F5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 w:rsidR="008D636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:rsidR="00F112CC" w:rsidRDefault="00F112C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</w:t>
            </w:r>
            <w:r w:rsidRPr="005B5F5C">
              <w:rPr>
                <w:rFonts w:ascii="Times New Roman" w:hAnsi="Times New Roman" w:cs="Times New Roman"/>
                <w:sz w:val="20"/>
                <w:szCs w:val="20"/>
              </w:rPr>
              <w:t>204</w:t>
            </w:r>
          </w:p>
          <w:p w:rsidR="00F112CC" w:rsidRPr="005B5F5C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</w:tbl>
    <w:p w:rsidR="00E92A7E" w:rsidRDefault="00E92A7E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E537F7" w:rsidRPr="00295EFC" w:rsidRDefault="00E537F7" w:rsidP="00E537F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E92A7E" w:rsidRDefault="00E92A7E" w:rsidP="00B66D1D">
      <w:pPr>
        <w:spacing w:after="0" w:line="240" w:lineRule="auto"/>
        <w:rPr>
          <w:sz w:val="20"/>
          <w:szCs w:val="20"/>
        </w:rPr>
      </w:pPr>
    </w:p>
    <w:p w:rsidR="004349A5" w:rsidRDefault="004349A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934F0E" w:rsidRPr="00C22427" w:rsidRDefault="00934F0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46"/>
        <w:gridCol w:w="1070"/>
        <w:gridCol w:w="574"/>
        <w:gridCol w:w="1177"/>
        <w:gridCol w:w="1117"/>
        <w:gridCol w:w="1606"/>
        <w:gridCol w:w="2686"/>
      </w:tblGrid>
      <w:tr w:rsidR="00E669D1" w:rsidRPr="00B239F6" w:rsidTr="00934F0E">
        <w:trPr>
          <w:trHeight w:val="195"/>
        </w:trPr>
        <w:tc>
          <w:tcPr>
            <w:tcW w:w="1346" w:type="dxa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E669D1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CF7981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B239F6" w:rsidRPr="00B239F6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CF7981" w:rsidRPr="00B239F6" w:rsidRDefault="00CF7981" w:rsidP="00CF7981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230" w:type="dxa"/>
            <w:gridSpan w:val="6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669D1" w:rsidRPr="000B05E4" w:rsidRDefault="00E669D1" w:rsidP="00CF79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B05E4">
              <w:rPr>
                <w:rFonts w:ascii="Times New Roman" w:hAnsi="Times New Roman" w:cs="Times New Roman"/>
                <w:b/>
                <w:sz w:val="20"/>
                <w:szCs w:val="20"/>
              </w:rPr>
              <w:t>PROF.</w:t>
            </w:r>
            <w:r w:rsidR="00CF7981" w:rsidRPr="000B05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0B05E4">
              <w:rPr>
                <w:rFonts w:ascii="Times New Roman" w:hAnsi="Times New Roman" w:cs="Times New Roman"/>
                <w:b/>
                <w:sz w:val="20"/>
                <w:szCs w:val="20"/>
              </w:rPr>
              <w:t>DR. NAZAN SÖNMEZ</w:t>
            </w:r>
          </w:p>
        </w:tc>
      </w:tr>
      <w:tr w:rsidR="005706F2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346" w:type="dxa"/>
          </w:tcPr>
          <w:p w:rsidR="005706F2" w:rsidRPr="00B239F6" w:rsidRDefault="005706F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05" w:type="dxa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508" w:type="dxa"/>
          </w:tcPr>
          <w:p w:rsidR="005706F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2522" w:type="dxa"/>
          </w:tcPr>
          <w:p w:rsidR="005706F2" w:rsidRDefault="001149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  <w:t>Cumartesi</w:t>
            </w:r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01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D35938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934F0E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D35938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0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934F0E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08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D50388" w:rsidRDefault="00D5038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08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D50388" w:rsidRDefault="00D5038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08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 xml:space="preserve">600 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D50388" w:rsidRDefault="00D5038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08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B239F6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182"/>
        </w:trPr>
        <w:tc>
          <w:tcPr>
            <w:tcW w:w="1346" w:type="dxa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005" w:type="dxa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4349A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934F0E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4349A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31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934F0E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51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5938" w:rsidRPr="00B239F6" w:rsidTr="00934F0E">
        <w:tblPrEx>
          <w:tblCellMar>
            <w:left w:w="108" w:type="dxa"/>
            <w:right w:w="108" w:type="dxa"/>
          </w:tblCellMar>
          <w:tblLook w:val="01E0"/>
        </w:tblPrEx>
        <w:trPr>
          <w:trHeight w:val="356"/>
        </w:trPr>
        <w:tc>
          <w:tcPr>
            <w:tcW w:w="1346" w:type="dxa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005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Default="00934F0E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5038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simAtölyesi</w:t>
            </w:r>
            <w:proofErr w:type="spellEnd"/>
          </w:p>
        </w:tc>
        <w:tc>
          <w:tcPr>
            <w:tcW w:w="2522" w:type="dxa"/>
            <w:shd w:val="clear" w:color="auto" w:fill="auto"/>
          </w:tcPr>
          <w:p w:rsidR="00D35938" w:rsidRPr="00B239F6" w:rsidRDefault="00D3593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5706F2" w:rsidRDefault="005706F2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4349A5" w:rsidRPr="00B239F6" w:rsidRDefault="004349A5" w:rsidP="00B66D1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E669D1" w:rsidRDefault="00E669D1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4349A5" w:rsidRDefault="004349A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CF7981" w:rsidRDefault="00CF7981" w:rsidP="00B66D1D">
      <w:pPr>
        <w:spacing w:after="0" w:line="240" w:lineRule="auto"/>
        <w:rPr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46"/>
        <w:gridCol w:w="1236"/>
        <w:gridCol w:w="549"/>
        <w:gridCol w:w="1125"/>
        <w:gridCol w:w="1068"/>
        <w:gridCol w:w="910"/>
        <w:gridCol w:w="3266"/>
      </w:tblGrid>
      <w:tr w:rsidR="00E669D1" w:rsidRPr="00B239F6" w:rsidTr="00B239F6">
        <w:trPr>
          <w:trHeight w:val="240"/>
        </w:trPr>
        <w:tc>
          <w:tcPr>
            <w:tcW w:w="1346" w:type="dxa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E669D1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r w:rsidR="00B239F6" w:rsidRPr="00B239F6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CF7981" w:rsidRPr="00B239F6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154" w:type="dxa"/>
            <w:gridSpan w:val="6"/>
          </w:tcPr>
          <w:p w:rsidR="00CF7981" w:rsidRDefault="00CF7981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669D1" w:rsidRPr="008D6368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YRD.</w:t>
            </w:r>
            <w:r w:rsidR="00CF7981"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DOÇ.</w:t>
            </w:r>
            <w:r w:rsidR="00CF7981"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DR.</w:t>
            </w:r>
            <w:r w:rsidR="00CF7981"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E669D1"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HÜSEYİN ÖZÇELİK</w:t>
            </w:r>
          </w:p>
        </w:tc>
      </w:tr>
      <w:tr w:rsidR="00233792" w:rsidRPr="00B239F6" w:rsidTr="00233792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346" w:type="dxa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14" w:type="dxa"/>
          </w:tcPr>
          <w:p w:rsidR="0023379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23379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23379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23379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233792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0" w:type="auto"/>
          </w:tcPr>
          <w:p w:rsidR="00233792" w:rsidRDefault="001149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bookmarkStart w:id="0" w:name="_GoBack"/>
            <w:r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  <w:t>Cumartesi</w:t>
            </w:r>
            <w:bookmarkEnd w:id="0"/>
          </w:p>
        </w:tc>
      </w:tr>
      <w:tr w:rsidR="00233792" w:rsidRPr="00B239F6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585"/>
        </w:trPr>
        <w:tc>
          <w:tcPr>
            <w:tcW w:w="0" w:type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50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233792" w:rsidRPr="00B239F6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39"/>
        </w:trPr>
        <w:tc>
          <w:tcPr>
            <w:tcW w:w="0" w:type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233792" w:rsidRPr="00B239F6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533"/>
        </w:trPr>
        <w:tc>
          <w:tcPr>
            <w:tcW w:w="0" w:type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233792" w:rsidRPr="00B239F6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570"/>
        </w:trPr>
        <w:tc>
          <w:tcPr>
            <w:tcW w:w="0" w:type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233792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4349A5" w:rsidRPr="00B239F6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38"/>
        </w:trPr>
        <w:tc>
          <w:tcPr>
            <w:tcW w:w="0" w:type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4349A5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4349A5" w:rsidRPr="00B239F6" w:rsidTr="00233792">
        <w:tblPrEx>
          <w:tblCellMar>
            <w:left w:w="108" w:type="dxa"/>
            <w:right w:w="108" w:type="dxa"/>
          </w:tblCellMar>
          <w:tblLook w:val="01E0"/>
        </w:tblPrEx>
        <w:trPr>
          <w:trHeight w:val="555"/>
        </w:trPr>
        <w:tc>
          <w:tcPr>
            <w:tcW w:w="0" w:type="auto"/>
          </w:tcPr>
          <w:p w:rsidR="004349A5" w:rsidRPr="00B239F6" w:rsidRDefault="00AE1E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4349A5" w:rsidRDefault="00233792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5B391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SeramikAtölyesi</w:t>
            </w:r>
            <w:proofErr w:type="spellEnd"/>
          </w:p>
        </w:tc>
      </w:tr>
      <w:tr w:rsidR="004349A5" w:rsidRPr="00B239F6" w:rsidTr="00B239F6">
        <w:tblPrEx>
          <w:tblCellMar>
            <w:left w:w="108" w:type="dxa"/>
            <w:right w:w="108" w:type="dxa"/>
          </w:tblCellMar>
          <w:tblLook w:val="01E0"/>
        </w:tblPrEx>
        <w:trPr>
          <w:trHeight w:val="571"/>
        </w:trPr>
        <w:tc>
          <w:tcPr>
            <w:tcW w:w="0" w:type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is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33792" w:rsidRDefault="00233792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87"/>
        <w:gridCol w:w="2265"/>
        <w:gridCol w:w="867"/>
        <w:gridCol w:w="1959"/>
        <w:gridCol w:w="1959"/>
        <w:gridCol w:w="1039"/>
      </w:tblGrid>
      <w:tr w:rsidR="00773BCA" w:rsidRPr="0065328D" w:rsidTr="00B55F87">
        <w:trPr>
          <w:trHeight w:val="180"/>
        </w:trPr>
        <w:tc>
          <w:tcPr>
            <w:tcW w:w="1487" w:type="dxa"/>
          </w:tcPr>
          <w:p w:rsidR="00370CDB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773BCA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370CD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B239F6" w:rsidRPr="0065328D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370CDB" w:rsidRPr="0065328D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089" w:type="dxa"/>
            <w:gridSpan w:val="5"/>
          </w:tcPr>
          <w:p w:rsidR="00370CDB" w:rsidRDefault="00370CDB" w:rsidP="00B66D1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:rsidR="00773BCA" w:rsidRPr="0065328D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DOÇ</w:t>
            </w:r>
            <w:r w:rsidR="00233792" w:rsidRPr="0023379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. DR. </w:t>
            </w:r>
            <w:r w:rsidR="00773BCA" w:rsidRPr="0065328D">
              <w:rPr>
                <w:rFonts w:ascii="Times New Roman" w:hAnsi="Times New Roman" w:cs="Times New Roman"/>
                <w:b/>
                <w:sz w:val="20"/>
                <w:szCs w:val="20"/>
              </w:rPr>
              <w:t>MURAD ALLAHVERDİYEV</w:t>
            </w:r>
          </w:p>
        </w:tc>
      </w:tr>
      <w:tr w:rsidR="00B55F87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36"/>
        </w:trPr>
        <w:tc>
          <w:tcPr>
            <w:tcW w:w="1487" w:type="dxa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1" w:type="dxa"/>
          </w:tcPr>
          <w:p w:rsidR="00B55F87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B55F87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B55F87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B55F87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B55F87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B55F87" w:rsidRPr="0065328D" w:rsidTr="00D67F53">
        <w:tblPrEx>
          <w:tblCellMar>
            <w:left w:w="108" w:type="dxa"/>
            <w:right w:w="108" w:type="dxa"/>
          </w:tblCellMar>
          <w:tblLook w:val="01E0"/>
        </w:tblPrEx>
        <w:trPr>
          <w:trHeight w:val="599"/>
        </w:trPr>
        <w:tc>
          <w:tcPr>
            <w:tcW w:w="1487" w:type="dxa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611" w:type="dxa"/>
            <w:shd w:val="clear" w:color="auto" w:fill="auto"/>
          </w:tcPr>
          <w:p w:rsidR="00B55F87" w:rsidRDefault="00B55F87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B55F87" w:rsidRPr="0065328D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B55F87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5B3915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  <w:r w:rsidR="00D67F53">
              <w:rPr>
                <w:rFonts w:ascii="Times New Roman" w:hAnsi="Times New Roman" w:cs="Times New Roman"/>
                <w:sz w:val="20"/>
                <w:szCs w:val="20"/>
              </w:rPr>
              <w:t>-01</w:t>
            </w:r>
          </w:p>
          <w:p w:rsidR="005B3915" w:rsidRPr="005B39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55F87" w:rsidRPr="0065328D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5B3915" w:rsidRPr="0065328D" w:rsidRDefault="005B391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07"/>
        </w:trPr>
        <w:tc>
          <w:tcPr>
            <w:tcW w:w="1487" w:type="dxa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5B3915" w:rsidRPr="005B39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487" w:type="dxa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AE6F3A" w:rsidRPr="005B39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487" w:type="dxa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AE6F3A" w:rsidRPr="005B3915" w:rsidRDefault="00B66D1D" w:rsidP="00B66D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B66D1D" w:rsidP="00B66D1D">
            <w:pPr>
              <w:spacing w:after="0" w:line="240" w:lineRule="auto"/>
              <w:jc w:val="center"/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8D6368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ÖO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1E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B66D1D" w:rsidP="00B66D1D">
            <w:pPr>
              <w:spacing w:after="0" w:line="240" w:lineRule="auto"/>
              <w:jc w:val="center"/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Default="00AE6F3A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B66D1D" w:rsidP="00B66D1D">
            <w:pPr>
              <w:spacing w:after="0" w:line="240" w:lineRule="auto"/>
              <w:jc w:val="center"/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Default="00AE6F3A" w:rsidP="00B66D1D">
            <w:pPr>
              <w:spacing w:after="0"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</w:t>
            </w:r>
            <w:r w:rsidR="008D6368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5F87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B55F87" w:rsidRDefault="00B66D1D" w:rsidP="00B66D1D">
            <w:pPr>
              <w:spacing w:after="0" w:line="240" w:lineRule="auto"/>
              <w:jc w:val="center"/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67F53" w:rsidRDefault="00D67F5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B55F87" w:rsidRPr="0065328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33792" w:rsidRDefault="00233792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E669D1" w:rsidRDefault="00E669D1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F7723D" w:rsidRDefault="00F7723D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F7723D" w:rsidRDefault="00F7723D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775AE" w:rsidRDefault="004775AE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370CDB" w:rsidRDefault="00370CDB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D67F53" w:rsidRPr="00C22427" w:rsidRDefault="00D67F5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345"/>
        <w:gridCol w:w="2115"/>
        <w:gridCol w:w="873"/>
        <w:gridCol w:w="1789"/>
        <w:gridCol w:w="2257"/>
        <w:gridCol w:w="1197"/>
      </w:tblGrid>
      <w:tr w:rsidR="00773BCA" w:rsidRPr="005E137D" w:rsidTr="00F7723D">
        <w:trPr>
          <w:trHeight w:val="195"/>
        </w:trPr>
        <w:tc>
          <w:tcPr>
            <w:tcW w:w="1345" w:type="dxa"/>
          </w:tcPr>
          <w:p w:rsidR="00370CDB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773BCA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370CDB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B239F6" w:rsidRPr="005E137D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31" w:type="dxa"/>
            <w:gridSpan w:val="5"/>
          </w:tcPr>
          <w:p w:rsidR="00370CDB" w:rsidRDefault="00370CDB" w:rsidP="00B66D1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:rsidR="00773BCA" w:rsidRPr="008D6368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36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DOÇ</w:t>
            </w:r>
            <w:r w:rsidR="00F7723D" w:rsidRPr="008D6368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. DR. </w:t>
            </w:r>
            <w:r w:rsidR="00773BCA"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RANA EMRAHOVA</w:t>
            </w:r>
          </w:p>
          <w:p w:rsidR="00370CDB" w:rsidRPr="005E137D" w:rsidRDefault="00370CDB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F7723D" w:rsidRPr="005E137D" w:rsidTr="00370CDB">
        <w:tblPrEx>
          <w:tblCellMar>
            <w:left w:w="108" w:type="dxa"/>
            <w:right w:w="108" w:type="dxa"/>
          </w:tblCellMar>
          <w:tblLook w:val="01E0"/>
        </w:tblPrEx>
        <w:trPr>
          <w:trHeight w:val="393"/>
        </w:trPr>
        <w:tc>
          <w:tcPr>
            <w:tcW w:w="1345" w:type="dxa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06" w:type="dxa"/>
          </w:tcPr>
          <w:p w:rsidR="00F7723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F7723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F7723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F7723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F7723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F7723D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02"/>
        </w:trPr>
        <w:tc>
          <w:tcPr>
            <w:tcW w:w="1345" w:type="dxa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306" w:type="dxa"/>
            <w:shd w:val="clear" w:color="auto" w:fill="auto"/>
          </w:tcPr>
          <w:p w:rsidR="00F7723D" w:rsidRDefault="00F7723D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F7723D" w:rsidRDefault="00F7723D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Default="00AE606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2</w:t>
            </w:r>
          </w:p>
          <w:p w:rsidR="00F7723D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08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306" w:type="dxa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Default="00AE606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2</w:t>
            </w:r>
          </w:p>
          <w:p w:rsidR="000674E6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15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306" w:type="dxa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Default="00AE606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2</w:t>
            </w:r>
          </w:p>
          <w:p w:rsidR="000674E6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34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306" w:type="dxa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Default="00AE606C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 w:rsidR="006A2E26">
              <w:rPr>
                <w:rFonts w:ascii="Times New Roman" w:hAnsi="Times New Roman" w:cs="Times New Roman"/>
                <w:sz w:val="20"/>
                <w:szCs w:val="20"/>
              </w:rPr>
              <w:t>-02</w:t>
            </w:r>
          </w:p>
          <w:p w:rsidR="000674E6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723D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39"/>
        </w:trPr>
        <w:tc>
          <w:tcPr>
            <w:tcW w:w="1345" w:type="dxa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306" w:type="dxa"/>
            <w:shd w:val="clear" w:color="auto" w:fill="auto"/>
          </w:tcPr>
          <w:p w:rsidR="00F7723D" w:rsidRDefault="00F7723D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723D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46"/>
        </w:trPr>
        <w:tc>
          <w:tcPr>
            <w:tcW w:w="1345" w:type="dxa"/>
          </w:tcPr>
          <w:p w:rsidR="00F7723D" w:rsidRPr="005E137D" w:rsidRDefault="00AE1E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306" w:type="dxa"/>
            <w:shd w:val="clear" w:color="auto" w:fill="auto"/>
          </w:tcPr>
          <w:p w:rsidR="00F7723D" w:rsidRDefault="00F7723D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5E137D" w:rsidRDefault="00F7723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52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306" w:type="dxa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58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306" w:type="dxa"/>
            <w:shd w:val="clear" w:color="auto" w:fill="auto"/>
          </w:tcPr>
          <w:p w:rsidR="000674E6" w:rsidRDefault="000674E6" w:rsidP="00B66D1D">
            <w:pPr>
              <w:spacing w:after="0" w:line="240" w:lineRule="auto"/>
              <w:jc w:val="center"/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221"/>
        </w:trPr>
        <w:tc>
          <w:tcPr>
            <w:tcW w:w="1345" w:type="dxa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7.00- 17.50</w:t>
            </w:r>
          </w:p>
        </w:tc>
        <w:tc>
          <w:tcPr>
            <w:tcW w:w="1306" w:type="dxa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5E137D" w:rsidRDefault="000674E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49A5" w:rsidRPr="005E137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228"/>
        </w:trPr>
        <w:tc>
          <w:tcPr>
            <w:tcW w:w="1345" w:type="dxa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8.00-18.50</w:t>
            </w:r>
          </w:p>
        </w:tc>
        <w:tc>
          <w:tcPr>
            <w:tcW w:w="1306" w:type="dxa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7723D" w:rsidRDefault="00F7723D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B239F6" w:rsidRDefault="00B239F6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B80E90" w:rsidRDefault="00B80E90" w:rsidP="00B66D1D">
      <w:pPr>
        <w:spacing w:after="0"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0674E6" w:rsidRPr="00C22427" w:rsidRDefault="000674E6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4349A5" w:rsidRDefault="004349A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E137D" w:rsidRDefault="005E137D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AE1EA5" w:rsidRDefault="00AE1EA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BE5375" w:rsidRDefault="00BE537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AE1EA5" w:rsidRDefault="00AE1EA5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5E137D" w:rsidRDefault="005E137D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D67F53" w:rsidRDefault="00D67F53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p w:rsidR="004775AE" w:rsidRPr="00C22427" w:rsidRDefault="004775AE" w:rsidP="00B66D1D">
      <w:pPr>
        <w:spacing w:after="0"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26"/>
        <w:gridCol w:w="2409"/>
        <w:gridCol w:w="931"/>
        <w:gridCol w:w="1910"/>
        <w:gridCol w:w="1813"/>
        <w:gridCol w:w="1277"/>
      </w:tblGrid>
      <w:tr w:rsidR="00773BCA" w:rsidRPr="005E137D" w:rsidTr="00BE5375">
        <w:trPr>
          <w:trHeight w:val="270"/>
        </w:trPr>
        <w:tc>
          <w:tcPr>
            <w:tcW w:w="1526" w:type="dxa"/>
          </w:tcPr>
          <w:p w:rsidR="00BE5375" w:rsidRDefault="00BE537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773BCA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Bahar</w:t>
            </w:r>
            <w:proofErr w:type="spellEnd"/>
            <w:r w:rsidR="00BE5375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</w:t>
            </w:r>
            <w:r w:rsidR="00B239F6" w:rsidRPr="005E137D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  <w:p w:rsidR="00BE5375" w:rsidRPr="005E137D" w:rsidRDefault="00BE537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40" w:type="dxa"/>
            <w:gridSpan w:val="5"/>
          </w:tcPr>
          <w:p w:rsidR="00BE5375" w:rsidRDefault="00BE537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3BCA" w:rsidRPr="008D6368" w:rsidRDefault="00773BCA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6368">
              <w:rPr>
                <w:rFonts w:ascii="Times New Roman" w:hAnsi="Times New Roman" w:cs="Times New Roman"/>
                <w:b/>
                <w:sz w:val="20"/>
                <w:szCs w:val="20"/>
              </w:rPr>
              <w:t>AYSEL MİRKASIMOVA</w:t>
            </w:r>
          </w:p>
        </w:tc>
      </w:tr>
      <w:tr w:rsidR="00AE1EA5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1EA5" w:rsidRPr="005E137D" w:rsidRDefault="00AE1E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AE1EA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0" w:type="auto"/>
          </w:tcPr>
          <w:p w:rsidR="00AE1EA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0" w:type="auto"/>
          </w:tcPr>
          <w:p w:rsidR="00AE1EA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0" w:type="auto"/>
          </w:tcPr>
          <w:p w:rsidR="00AE1EA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0" w:type="auto"/>
          </w:tcPr>
          <w:p w:rsidR="00AE1EA5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</w:tr>
      <w:tr w:rsidR="004349A5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85"/>
        </w:trPr>
        <w:tc>
          <w:tcPr>
            <w:tcW w:w="1526" w:type="dxa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0" w:type="auto"/>
            <w:shd w:val="clear" w:color="auto" w:fill="auto"/>
          </w:tcPr>
          <w:p w:rsidR="006A2E26" w:rsidRDefault="006A2E2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3</w:t>
            </w:r>
          </w:p>
          <w:p w:rsidR="004349A5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0" w:type="auto"/>
            <w:shd w:val="clear" w:color="auto" w:fill="auto"/>
          </w:tcPr>
          <w:p w:rsidR="006A2E26" w:rsidRDefault="006A2E2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3</w:t>
            </w:r>
          </w:p>
          <w:p w:rsidR="00AE37E3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0" w:type="auto"/>
            <w:shd w:val="clear" w:color="auto" w:fill="auto"/>
          </w:tcPr>
          <w:p w:rsidR="006A2E26" w:rsidRDefault="006A2E2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3</w:t>
            </w:r>
          </w:p>
          <w:p w:rsidR="00AE37E3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0" w:type="auto"/>
            <w:shd w:val="clear" w:color="auto" w:fill="auto"/>
          </w:tcPr>
          <w:p w:rsidR="006A2E26" w:rsidRDefault="006A2E26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24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03</w:t>
            </w:r>
          </w:p>
          <w:p w:rsidR="00AE37E3" w:rsidRPr="005E137D" w:rsidRDefault="00B66D1D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esenAtölyesi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49A5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5E137D" w:rsidRDefault="004349A5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7.00- 17.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8.00-18.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5E137D" w:rsidTr="00BE53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E137D">
              <w:rPr>
                <w:rFonts w:ascii="Times New Roman" w:hAnsi="Times New Roman" w:cs="Times New Roman"/>
                <w:sz w:val="20"/>
                <w:szCs w:val="20"/>
              </w:rPr>
              <w:t>19.00-19.50</w:t>
            </w: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5E137D" w:rsidRDefault="00AE37E3" w:rsidP="00B66D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E1EA5" w:rsidRDefault="00AE1EA5" w:rsidP="00B66D1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Akademik Ofis Saati</w:t>
      </w:r>
    </w:p>
    <w:p w:rsidR="000B05E4" w:rsidRPr="00295EFC" w:rsidRDefault="000B05E4" w:rsidP="000B05E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ÖOS</w:t>
      </w: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 xml:space="preserve"> = </w:t>
      </w:r>
      <w:r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Öğrenci Ofis Saati</w:t>
      </w:r>
    </w:p>
    <w:p w:rsidR="004349A5" w:rsidRDefault="004349A5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AE37E3" w:rsidRDefault="00AE37E3" w:rsidP="00B66D1D">
      <w:pPr>
        <w:spacing w:after="0" w:line="240" w:lineRule="auto"/>
        <w:rPr>
          <w:rFonts w:ascii="Calibri" w:hAnsi="Calibri"/>
          <w:sz w:val="20"/>
          <w:szCs w:val="20"/>
        </w:rPr>
      </w:pPr>
    </w:p>
    <w:p w:rsidR="0076250F" w:rsidRDefault="0076250F" w:rsidP="00B66D1D">
      <w:pPr>
        <w:spacing w:after="0" w:line="240" w:lineRule="auto"/>
      </w:pPr>
    </w:p>
    <w:sectPr w:rsidR="0076250F" w:rsidSect="00EB7A6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UxNTcyMzE0MzUwMzJS0lEKTi0uzszPAykwqwUAKN0aSiwAAAA="/>
  </w:docVars>
  <w:rsids>
    <w:rsidRoot w:val="004349A5"/>
    <w:rsid w:val="000674E6"/>
    <w:rsid w:val="000941D2"/>
    <w:rsid w:val="000B05E4"/>
    <w:rsid w:val="000E2ABD"/>
    <w:rsid w:val="000F58CD"/>
    <w:rsid w:val="001149E6"/>
    <w:rsid w:val="00134EBA"/>
    <w:rsid w:val="00156F54"/>
    <w:rsid w:val="001840D6"/>
    <w:rsid w:val="001A4B40"/>
    <w:rsid w:val="001C2E0B"/>
    <w:rsid w:val="001C50B9"/>
    <w:rsid w:val="00233792"/>
    <w:rsid w:val="00252D3B"/>
    <w:rsid w:val="00265F50"/>
    <w:rsid w:val="00295EFC"/>
    <w:rsid w:val="002C78A8"/>
    <w:rsid w:val="002D3DC5"/>
    <w:rsid w:val="00326C65"/>
    <w:rsid w:val="003451D2"/>
    <w:rsid w:val="00352336"/>
    <w:rsid w:val="00370CDB"/>
    <w:rsid w:val="00374563"/>
    <w:rsid w:val="003E5A55"/>
    <w:rsid w:val="0042222F"/>
    <w:rsid w:val="004349A5"/>
    <w:rsid w:val="004775AE"/>
    <w:rsid w:val="004A2E72"/>
    <w:rsid w:val="004C64EE"/>
    <w:rsid w:val="005706F2"/>
    <w:rsid w:val="005B3915"/>
    <w:rsid w:val="005B5F5C"/>
    <w:rsid w:val="005C0AF7"/>
    <w:rsid w:val="005E137D"/>
    <w:rsid w:val="00604AD4"/>
    <w:rsid w:val="00612159"/>
    <w:rsid w:val="00615BF6"/>
    <w:rsid w:val="0065328D"/>
    <w:rsid w:val="006611CD"/>
    <w:rsid w:val="006A2E26"/>
    <w:rsid w:val="006B3BFA"/>
    <w:rsid w:val="006F1CFC"/>
    <w:rsid w:val="0076250F"/>
    <w:rsid w:val="00773BCA"/>
    <w:rsid w:val="007A69C0"/>
    <w:rsid w:val="007D4C45"/>
    <w:rsid w:val="007F6EB8"/>
    <w:rsid w:val="00862977"/>
    <w:rsid w:val="008A3AA0"/>
    <w:rsid w:val="008D6368"/>
    <w:rsid w:val="008F4A83"/>
    <w:rsid w:val="008F60CD"/>
    <w:rsid w:val="00934F0E"/>
    <w:rsid w:val="009A6C9A"/>
    <w:rsid w:val="009D0FA0"/>
    <w:rsid w:val="00A15074"/>
    <w:rsid w:val="00A3514F"/>
    <w:rsid w:val="00A53F80"/>
    <w:rsid w:val="00A74595"/>
    <w:rsid w:val="00AE1EA5"/>
    <w:rsid w:val="00AE37E3"/>
    <w:rsid w:val="00AE606C"/>
    <w:rsid w:val="00AE6F3A"/>
    <w:rsid w:val="00B239F6"/>
    <w:rsid w:val="00B357EA"/>
    <w:rsid w:val="00B55F87"/>
    <w:rsid w:val="00B66D1D"/>
    <w:rsid w:val="00B80E90"/>
    <w:rsid w:val="00BC2D57"/>
    <w:rsid w:val="00BE5375"/>
    <w:rsid w:val="00C00439"/>
    <w:rsid w:val="00C14907"/>
    <w:rsid w:val="00C82F70"/>
    <w:rsid w:val="00C92CAC"/>
    <w:rsid w:val="00CA287E"/>
    <w:rsid w:val="00CA46C5"/>
    <w:rsid w:val="00CE532C"/>
    <w:rsid w:val="00CF7981"/>
    <w:rsid w:val="00D35938"/>
    <w:rsid w:val="00D50388"/>
    <w:rsid w:val="00D52F8B"/>
    <w:rsid w:val="00D63641"/>
    <w:rsid w:val="00D67F53"/>
    <w:rsid w:val="00DA3504"/>
    <w:rsid w:val="00DA539B"/>
    <w:rsid w:val="00DE2C66"/>
    <w:rsid w:val="00E21215"/>
    <w:rsid w:val="00E537F7"/>
    <w:rsid w:val="00E669D1"/>
    <w:rsid w:val="00E70C06"/>
    <w:rsid w:val="00E92A7E"/>
    <w:rsid w:val="00EB6E28"/>
    <w:rsid w:val="00EB7A61"/>
    <w:rsid w:val="00EF395D"/>
    <w:rsid w:val="00F07B15"/>
    <w:rsid w:val="00F112CC"/>
    <w:rsid w:val="00F5585E"/>
    <w:rsid w:val="00F606E5"/>
    <w:rsid w:val="00F772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23D"/>
    <w:pPr>
      <w:spacing w:after="160" w:line="259" w:lineRule="auto"/>
    </w:pPr>
    <w:rPr>
      <w:rFonts w:ascii="Georgia" w:hAnsi="Georg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4349A5"/>
    <w:rPr>
      <w:szCs w:val="24"/>
    </w:rPr>
  </w:style>
  <w:style w:type="character" w:customStyle="1" w:styleId="Style1Char">
    <w:name w:val="Style1 Char"/>
    <w:basedOn w:val="DefaultParagraphFont"/>
    <w:link w:val="Style1"/>
    <w:rsid w:val="004349A5"/>
    <w:rPr>
      <w:rFonts w:ascii="Georgia" w:hAnsi="Georgia"/>
      <w:szCs w:val="24"/>
      <w:lang w:val="en-GB"/>
    </w:rPr>
  </w:style>
  <w:style w:type="paragraph" w:customStyle="1" w:styleId="main">
    <w:name w:val="main"/>
    <w:basedOn w:val="Normal"/>
    <w:link w:val="mainChar"/>
    <w:qFormat/>
    <w:rsid w:val="004349A5"/>
    <w:rPr>
      <w:szCs w:val="24"/>
    </w:rPr>
  </w:style>
  <w:style w:type="character" w:customStyle="1" w:styleId="mainChar">
    <w:name w:val="main Char"/>
    <w:basedOn w:val="DefaultParagraphFont"/>
    <w:link w:val="main"/>
    <w:rsid w:val="004349A5"/>
    <w:rPr>
      <w:rFonts w:ascii="Georgia" w:hAnsi="Georgia"/>
      <w:szCs w:val="24"/>
      <w:lang w:val="en-GB"/>
    </w:rPr>
  </w:style>
  <w:style w:type="character" w:customStyle="1" w:styleId="BalloonTextChar">
    <w:name w:val="Balloon Text Char"/>
    <w:basedOn w:val="DefaultParagraphFont"/>
    <w:link w:val="BalloonText"/>
    <w:semiHidden/>
    <w:rsid w:val="004349A5"/>
    <w:rPr>
      <w:rFonts w:ascii="Tahoma" w:eastAsia="Times New Roman" w:hAnsi="Tahoma" w:cs="Tahoma"/>
      <w:sz w:val="16"/>
      <w:szCs w:val="16"/>
      <w:lang w:eastAsia="tr-TR"/>
    </w:rPr>
  </w:style>
  <w:style w:type="paragraph" w:styleId="BalloonText">
    <w:name w:val="Balloon Text"/>
    <w:basedOn w:val="Normal"/>
    <w:link w:val="BalloonTextChar"/>
    <w:semiHidden/>
    <w:rsid w:val="004349A5"/>
    <w:pPr>
      <w:spacing w:after="0" w:line="240" w:lineRule="auto"/>
    </w:pPr>
    <w:rPr>
      <w:rFonts w:ascii="Tahoma" w:eastAsia="Times New Roman" w:hAnsi="Tahoma" w:cs="Tahoma"/>
      <w:sz w:val="16"/>
      <w:szCs w:val="16"/>
      <w:lang w:val="tr-TR" w:eastAsia="tr-TR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349A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er">
    <w:name w:val="header"/>
    <w:basedOn w:val="Normal"/>
    <w:link w:val="HeaderChar"/>
    <w:uiPriority w:val="99"/>
    <w:semiHidden/>
    <w:unhideWhenUsed/>
    <w:rsid w:val="004349A5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349A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semiHidden/>
    <w:unhideWhenUsed/>
    <w:rsid w:val="004349A5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92C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2CAC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9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FDBE60-94D2-499A-84C2-212D53A3B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1</Pages>
  <Words>1182</Words>
  <Characters>6740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KRG</Company>
  <LinksUpToDate>false</LinksUpToDate>
  <CharactersWithSpaces>7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W10</cp:lastModifiedBy>
  <cp:revision>33</cp:revision>
  <cp:lastPrinted>2019-03-18T09:26:00Z</cp:lastPrinted>
  <dcterms:created xsi:type="dcterms:W3CDTF">2019-03-13T08:37:00Z</dcterms:created>
  <dcterms:modified xsi:type="dcterms:W3CDTF">2019-03-18T10:26:00Z</dcterms:modified>
</cp:coreProperties>
</file>